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92F" w:rsidRPr="00D93706" w:rsidRDefault="00D93706">
      <w:pPr>
        <w:rPr>
          <w:sz w:val="28"/>
          <w:szCs w:val="28"/>
        </w:rPr>
      </w:pPr>
      <w:r w:rsidRPr="00D93706">
        <w:rPr>
          <w:sz w:val="28"/>
          <w:szCs w:val="28"/>
        </w:rPr>
        <w:t>Sample message for public libraries</w:t>
      </w:r>
      <w:bookmarkStart w:id="0" w:name="_GoBack"/>
      <w:bookmarkEnd w:id="0"/>
    </w:p>
    <w:p w:rsidR="00D93706" w:rsidRPr="00D93706" w:rsidRDefault="00D93706">
      <w:pPr>
        <w:rPr>
          <w:sz w:val="24"/>
          <w:szCs w:val="24"/>
        </w:rPr>
      </w:pPr>
      <w:r w:rsidRPr="00D93706">
        <w:rPr>
          <w:sz w:val="24"/>
          <w:szCs w:val="24"/>
        </w:rPr>
        <w:t xml:space="preserve">Below is </w:t>
      </w:r>
      <w:r>
        <w:rPr>
          <w:sz w:val="24"/>
          <w:szCs w:val="24"/>
        </w:rPr>
        <w:t xml:space="preserve">a sample of a </w:t>
      </w:r>
      <w:r w:rsidRPr="00D93706">
        <w:rPr>
          <w:sz w:val="24"/>
          <w:szCs w:val="24"/>
        </w:rPr>
        <w:t xml:space="preserve">message to send to your local public library </w:t>
      </w:r>
      <w:r>
        <w:rPr>
          <w:sz w:val="24"/>
          <w:szCs w:val="24"/>
        </w:rPr>
        <w:t xml:space="preserve">staff </w:t>
      </w:r>
      <w:r w:rsidRPr="00D93706">
        <w:rPr>
          <w:sz w:val="24"/>
          <w:szCs w:val="24"/>
        </w:rPr>
        <w:t xml:space="preserve">about the WSDLC collection and how </w:t>
      </w:r>
      <w:r>
        <w:rPr>
          <w:sz w:val="24"/>
          <w:szCs w:val="24"/>
        </w:rPr>
        <w:t>they can</w:t>
      </w:r>
      <w:r w:rsidRPr="00D93706">
        <w:rPr>
          <w:sz w:val="24"/>
          <w:szCs w:val="24"/>
        </w:rPr>
        <w:t xml:space="preserve"> help</w:t>
      </w:r>
      <w:r>
        <w:rPr>
          <w:sz w:val="24"/>
          <w:szCs w:val="24"/>
        </w:rPr>
        <w:t xml:space="preserve"> your students access the </w:t>
      </w:r>
      <w:r w:rsidRPr="00D93706">
        <w:rPr>
          <w:sz w:val="24"/>
          <w:szCs w:val="24"/>
        </w:rPr>
        <w:t xml:space="preserve">collection over the summer.  The parts in brackets </w:t>
      </w:r>
      <w:proofErr w:type="gramStart"/>
      <w:r w:rsidRPr="00D93706">
        <w:rPr>
          <w:sz w:val="24"/>
          <w:szCs w:val="24"/>
        </w:rPr>
        <w:t>( {</w:t>
      </w:r>
      <w:proofErr w:type="gramEnd"/>
      <w:r w:rsidRPr="00D93706">
        <w:rPr>
          <w:sz w:val="24"/>
          <w:szCs w:val="24"/>
        </w:rPr>
        <w:t>} ) are inte</w:t>
      </w:r>
      <w:r>
        <w:rPr>
          <w:sz w:val="24"/>
          <w:szCs w:val="24"/>
        </w:rPr>
        <w:t>nded to be completed by you.  Feel free to customize however else you would like!   The message refers to a getting started guide</w:t>
      </w:r>
      <w:r w:rsidR="00F259CD">
        <w:rPr>
          <w:sz w:val="24"/>
          <w:szCs w:val="24"/>
        </w:rPr>
        <w:t xml:space="preserve">, which is available here: 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Dear {pub lib contact name},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 xml:space="preserve">As summer approaches, I just wanted to let you know that {school or school district} is part of the Wisconsin Schools Digital Library Consortium (WSDLC), which means that the students in {grades} from {school(s), if needed} have access to a collection of over 4000 </w:t>
      </w:r>
      <w:proofErr w:type="spellStart"/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ebook</w:t>
      </w:r>
      <w:proofErr w:type="spellEnd"/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 xml:space="preserve"> titles that they can use over the summer. 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 xml:space="preserve">The WSDLC collection is through </w:t>
      </w:r>
      <w:proofErr w:type="spellStart"/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OverDrive</w:t>
      </w:r>
      <w:proofErr w:type="spellEnd"/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, so much of the functionality will be familiar to you, as it's similar to the WPLC collection.  I'm attaching a brief getting started guide for you in case you'd like to point students to this resource during the summer.  The students will need to know their {what number}.  {How might they know this??} 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If you have any questions before summer vacation begins,</w:t>
      </w:r>
      <w:r>
        <w:rPr>
          <w:rFonts w:ascii="Arial" w:eastAsia="Times New Roman" w:hAnsi="Arial" w:cs="Arial"/>
          <w:i/>
          <w:iCs/>
          <w:color w:val="222222"/>
          <w:sz w:val="19"/>
          <w:szCs w:val="19"/>
        </w:rPr>
        <w:t xml:space="preserve"> please feel free to contact me.  You can also check out the WSDLC website (</w:t>
      </w:r>
      <w:hyperlink r:id="rId4" w:history="1">
        <w:r w:rsidRPr="00B97EC2">
          <w:rPr>
            <w:rStyle w:val="Hyperlink"/>
            <w:rFonts w:ascii="Arial" w:eastAsia="Times New Roman" w:hAnsi="Arial" w:cs="Arial"/>
            <w:i/>
            <w:iCs/>
            <w:sz w:val="19"/>
            <w:szCs w:val="19"/>
          </w:rPr>
          <w:t>http://www.wils.org/wsdlc</w:t>
        </w:r>
      </w:hyperlink>
      <w:r>
        <w:rPr>
          <w:rFonts w:ascii="Arial" w:eastAsia="Times New Roman" w:hAnsi="Arial" w:cs="Arial"/>
          <w:i/>
          <w:iCs/>
          <w:color w:val="222222"/>
          <w:sz w:val="19"/>
          <w:szCs w:val="19"/>
        </w:rPr>
        <w:t xml:space="preserve">) for more information. 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Thanks,</w:t>
      </w:r>
    </w:p>
    <w:p w:rsidR="00D93706" w:rsidRPr="00D93706" w:rsidRDefault="00D93706" w:rsidP="00D937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D93706">
        <w:rPr>
          <w:rFonts w:ascii="Arial" w:eastAsia="Times New Roman" w:hAnsi="Arial" w:cs="Arial"/>
          <w:i/>
          <w:iCs/>
          <w:color w:val="222222"/>
          <w:sz w:val="19"/>
          <w:szCs w:val="19"/>
        </w:rPr>
        <w:t>{name} </w:t>
      </w:r>
    </w:p>
    <w:p w:rsidR="00D93706" w:rsidRDefault="00D93706"/>
    <w:sectPr w:rsidR="00D93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UwNTA3MDU2NzBQ0lEKTi0uzszPAykwrAUAA/znxywAAAA="/>
  </w:docVars>
  <w:rsids>
    <w:rsidRoot w:val="00D93706"/>
    <w:rsid w:val="0019413A"/>
    <w:rsid w:val="009B0065"/>
    <w:rsid w:val="00D93706"/>
    <w:rsid w:val="00F2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F884B"/>
  <w15:chartTrackingRefBased/>
  <w15:docId w15:val="{34134552-EE44-4BB0-8819-F76B55B3F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7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4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ils.org/wsdl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 Morrill</dc:creator>
  <cp:keywords/>
  <dc:description/>
  <cp:lastModifiedBy>Stef Morrill</cp:lastModifiedBy>
  <cp:revision>2</cp:revision>
  <dcterms:created xsi:type="dcterms:W3CDTF">2018-05-03T18:17:00Z</dcterms:created>
  <dcterms:modified xsi:type="dcterms:W3CDTF">2018-05-11T13:15:00Z</dcterms:modified>
</cp:coreProperties>
</file>